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 minute</w:t>
      </w:r>
    </w:p>
    <w:p>
      <w:pPr>
        <w:pStyle w:val="FirstParagraph"/>
      </w:pPr>
      <w:r>
        <w:t xml:space="preserve">The following workflow and component diagram outlines how playbooks can run in different circumstances, one after another. In the workflow, Ansible playbooks:</w:t>
      </w:r>
    </w:p>
    <w:p>
      <w:pPr>
        <w:pStyle w:val="CaptionedFigure"/>
      </w:pPr>
      <w:r>
        <w:drawing>
          <wp:inline>
            <wp:extent cx="5334000" cy="2948299"/>
            <wp:effectExtent b="0" l="0" r="0" t="0"/>
            <wp:docPr descr="The Ansible workflow has three general areas. On the left is a box containing a user and three Ansible playbooks. In order, they provision resources, configure application, and future configuration to scale. Each playbook has an arrow that points to a box in the middle of the graphic containing Ansible Automation components, which are Roles, Modules, APIs, Plugins, and Inventory. These two boxes are within a control machine box. From the components box, three arrows point to Azure resources, an application, and three images representing the scaling of the application.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0AAAGeCAIAAACvgqjCAAAElW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e Ansible workflow has three general areas. On the left is a box containing a user and three Ansible playbooks. In order, they provision resources, configure application, and future configuration to scale. Each playbook has an arrow that points to a box in the middle of the graphic containing Ansible Automation components, which are Roles, Modules, APIs, Plugins, and Inventory. These two boxes are within a control machine box. From the components box, three arrows point to Azure resources, an application, and three images representing the scaling of the application.</w:t>
      </w:r>
    </w:p>
    <w:p>
      <w:pPr>
        <w:numPr>
          <w:ilvl w:val="0"/>
          <w:numId w:val="1002"/>
        </w:numPr>
        <w:pStyle w:val="Compact"/>
      </w:pPr>
      <w:r>
        <w:t xml:space="preserve">Provision resources. Playbooks can provision resources. In the following diagram, playbooks create load-balancer virtual networks, network security groups, and virtual machine scale sets on Azure.</w:t>
      </w:r>
    </w:p>
    <w:p>
      <w:pPr>
        <w:numPr>
          <w:ilvl w:val="0"/>
          <w:numId w:val="1002"/>
        </w:numPr>
        <w:pStyle w:val="Compact"/>
      </w:pPr>
      <w:r>
        <w:t xml:space="preserve">Configure the application. Playbooks can deploy applications to run services, such as installing Apache Tomcat on a Linux machine to allow you to run a web application.</w:t>
      </w:r>
    </w:p>
    <w:p>
      <w:pPr>
        <w:numPr>
          <w:ilvl w:val="0"/>
          <w:numId w:val="1002"/>
        </w:numPr>
        <w:pStyle w:val="Compact"/>
      </w:pPr>
      <w:r>
        <w:t xml:space="preserve">Manage future configurations to scale. Playbooks can alter configurations by applying playbooks to existing resources and applications—in this instance, to scale the VMs.</w:t>
      </w:r>
    </w:p>
    <w:p>
      <w:pPr>
        <w:pStyle w:val="FirstParagraph"/>
      </w:pPr>
      <w:r>
        <w:t xml:space="preserve">In all cases, Ansible makes use of core components such as roles, modules, APIs, plugins, inventory, and other components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By default, Ansible manages machines using the</w:t>
      </w:r>
      <w:r>
        <w:t xml:space="preserve"> </w:t>
      </w:r>
      <w:r>
        <w:rPr>
          <w:iCs/>
          <w:i/>
        </w:rPr>
        <w:t xml:space="preserve">ssh</w:t>
      </w:r>
      <w:r>
        <w:t xml:space="preserve"> </w:t>
      </w:r>
      <w:r>
        <w:t xml:space="preserve">protocol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don’t need to maintain and run commands from any central server. Instead, there’s a control machine with Ansible installed, and from which playbooks are run.</w:t>
      </w:r>
    </w:p>
    <w:p>
      <w:r>
        <w:pict>
          <v:rect style="width:0;height:1.5pt" o:hralign="center" o:hrstd="t" o:hr="t"/>
        </w:pict>
      </w:r>
    </w:p>
    <w:bookmarkStart w:id="26" w:name="next-unit-examine-ansible-components"/>
    <w:p>
      <w:pPr>
        <w:pStyle w:val="Heading2"/>
      </w:pPr>
      <w:r>
        <w:t xml:space="preserve">Next unit: Examine Ansible components</w:t>
      </w:r>
    </w:p>
    <w:p>
      <w:pPr>
        <w:pStyle w:val="FirstParagraph"/>
      </w:pPr>
      <w:hyperlink r:id="rId23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4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5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docs.microsoft.com/en-us/learn/modules/implement-ansible/4-examine-ansible-components/" TargetMode="External" /><Relationship Type="http://schemas.openxmlformats.org/officeDocument/2006/relationships/hyperlink" Id="rId24" Target="https://docs.microsoft.com/en-us/learn/support/troubleshooting?uid=learn.wwl.implement-ansible.explore-ansible-workflow&amp;documentId=ec75393a-6e30-565e-dae1-e5926dc0a878&amp;versionIndependentDocumentId=44b4989b-9764-d6d6-9153-1bee66145a09&amp;contentPath=%2FMicrosoftDocs%2Flearn-pr%2Fblob%2Flive%2Flearn-pr%2Fwwl-azure%2Fimplement-ansible%2F3-explore-ansible-workflow.yml&amp;url=https%3A%2F%2Fdocs.microsoft.com%2Fen-us%2Flearn%2Fmodules%2Fimplement-ansible%2F3-explore-ansible-workflow&amp;author=lumac" TargetMode="External" /><Relationship Type="http://schemas.openxmlformats.org/officeDocument/2006/relationships/hyperlink" Id="rId25" Target="https://docs.microsoft.com/en-us/learn/support/troubleshooting?uid=learn.wwl.implement-ansible.explore-ansible-workflow&amp;documentId=ec75393a-6e30-565e-dae1-e5926dc0a878&amp;versionIndependentDocumentId=44b4989b-9764-d6d6-9153-1bee66145a09&amp;contentPath=%2FMicrosoftDocs%2Flearn-pr%2Fblob%2Flive%2Flearn-pr%2Fwwl-azure%2Fimplement-ansible%2F3-explore-ansible-workflow.yml&amp;url=https%3A%2F%2Fdocs.microsoft.com%2Fen-us%2Flearn%2Fmodules%2Fimplement-ansible%2F3-explore-ansible-workflow&amp;author=lumac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microsoft.com/en-us/learn/modules/implement-ansible/4-examine-ansible-components/" TargetMode="External" /><Relationship Type="http://schemas.openxmlformats.org/officeDocument/2006/relationships/hyperlink" Id="rId24" Target="https://docs.microsoft.com/en-us/learn/support/troubleshooting?uid=learn.wwl.implement-ansible.explore-ansible-workflow&amp;documentId=ec75393a-6e30-565e-dae1-e5926dc0a878&amp;versionIndependentDocumentId=44b4989b-9764-d6d6-9153-1bee66145a09&amp;contentPath=%2FMicrosoftDocs%2Flearn-pr%2Fblob%2Flive%2Flearn-pr%2Fwwl-azure%2Fimplement-ansible%2F3-explore-ansible-workflow.yml&amp;url=https%3A%2F%2Fdocs.microsoft.com%2Fen-us%2Flearn%2Fmodules%2Fimplement-ansible%2F3-explore-ansible-workflow&amp;author=lumac" TargetMode="External" /><Relationship Type="http://schemas.openxmlformats.org/officeDocument/2006/relationships/hyperlink" Id="rId25" Target="https://docs.microsoft.com/en-us/learn/support/troubleshooting?uid=learn.wwl.implement-ansible.explore-ansible-workflow&amp;documentId=ec75393a-6e30-565e-dae1-e5926dc0a878&amp;versionIndependentDocumentId=44b4989b-9764-d6d6-9153-1bee66145a09&amp;contentPath=%2FMicrosoftDocs%2Flearn-pr%2Fblob%2Flive%2Flearn-pr%2Fwwl-azure%2Fimplement-ansible%2F3-explore-ansible-workflow.yml&amp;url=https%3A%2F%2Fdocs.microsoft.com%2Fen-us%2Flearn%2Fmodules%2Fimplement-ansible%2F3-explore-ansible-workflow&amp;author=lumac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5Z</dcterms:created>
  <dcterms:modified xsi:type="dcterms:W3CDTF">2022-04-18T1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